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83CE3" w14:textId="4A60E621" w:rsidR="00000704" w:rsidRPr="001822D0" w:rsidRDefault="00970F5B" w:rsidP="001822D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970F5B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Установка и эксплуатация</w:t>
      </w:r>
      <w:r w:rsidR="001822D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</w:t>
      </w:r>
      <w:r w:rsidR="001822D0" w:rsidRPr="001822D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ПО </w:t>
      </w:r>
      <w:proofErr w:type="spellStart"/>
      <w:r w:rsidR="001822D0" w:rsidRPr="001822D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ElPicsPrint</w:t>
      </w:r>
      <w:proofErr w:type="spellEnd"/>
    </w:p>
    <w:p w14:paraId="7F732B03" w14:textId="6D978F59" w:rsidR="00970F5B" w:rsidRPr="00970F5B" w:rsidRDefault="00970F5B" w:rsidP="00000704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970F5B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Установка приложения</w:t>
      </w:r>
    </w:p>
    <w:p w14:paraId="4A66EC9F" w14:textId="2CBACAF5" w:rsidR="003901F5" w:rsidRDefault="001C38FA" w:rsidP="003901F5">
      <w:pPr>
        <w:pStyle w:val="ListParagraph"/>
        <w:numPr>
          <w:ilvl w:val="0"/>
          <w:numId w:val="2"/>
        </w:numPr>
      </w:pPr>
      <w:r>
        <w:t xml:space="preserve">Для установки ПО </w:t>
      </w:r>
      <w:proofErr w:type="spellStart"/>
      <w:r w:rsidR="001822D0">
        <w:rPr>
          <w:lang w:val="en-US"/>
        </w:rPr>
        <w:t>ElPicsPrint</w:t>
      </w:r>
      <w:proofErr w:type="spellEnd"/>
      <w:r w:rsidR="003C35ED" w:rsidRPr="003C35ED">
        <w:t xml:space="preserve"> </w:t>
      </w:r>
      <w:r>
        <w:t>требуется</w:t>
      </w:r>
      <w:r w:rsidRPr="001C38FA">
        <w:t xml:space="preserve"> персональный компьютер, работающий под управления ОС Windows версии 7 или выше.</w:t>
      </w:r>
    </w:p>
    <w:p w14:paraId="29553D0F" w14:textId="77777777" w:rsidR="003901F5" w:rsidRDefault="001C38FA" w:rsidP="003901F5">
      <w:pPr>
        <w:pStyle w:val="ListParagraph"/>
        <w:numPr>
          <w:ilvl w:val="0"/>
          <w:numId w:val="2"/>
        </w:numPr>
      </w:pPr>
      <w:r w:rsidRPr="001C38FA">
        <w:t>Загрузите инстал</w:t>
      </w:r>
      <w:r w:rsidR="00000704">
        <w:t>л</w:t>
      </w:r>
      <w:r w:rsidRPr="001C38FA">
        <w:t>яционный пакет по ссылке</w:t>
      </w:r>
      <w:r w:rsidR="00883A3C">
        <w:t xml:space="preserve"> или вставьте электронный носитель с инсталляционным пакетом</w:t>
      </w:r>
      <w:r w:rsidR="00000704">
        <w:t xml:space="preserve"> в соответствующий разъем ПК</w:t>
      </w:r>
    </w:p>
    <w:p w14:paraId="3851520A" w14:textId="07DC4BD1" w:rsidR="001C38FA" w:rsidRDefault="00883A3C" w:rsidP="003901F5">
      <w:pPr>
        <w:pStyle w:val="ListParagraph"/>
        <w:numPr>
          <w:ilvl w:val="0"/>
          <w:numId w:val="2"/>
        </w:numPr>
      </w:pPr>
      <w:r>
        <w:t xml:space="preserve">Запустите файл инсталляционного пакета </w:t>
      </w:r>
      <w:r w:rsidR="001C38FA" w:rsidRPr="001C38FA">
        <w:t>двойным щелчком мыши.</w:t>
      </w:r>
    </w:p>
    <w:p w14:paraId="22C52845" w14:textId="0196F58A" w:rsidR="001C38FA" w:rsidRDefault="001C38FA" w:rsidP="003901F5">
      <w:pPr>
        <w:pStyle w:val="ListParagraph"/>
        <w:numPr>
          <w:ilvl w:val="0"/>
          <w:numId w:val="2"/>
        </w:numPr>
      </w:pPr>
      <w:r w:rsidRPr="001C38FA">
        <w:t>Следуйте инструкциям на экране.</w:t>
      </w:r>
    </w:p>
    <w:p w14:paraId="17565DF7" w14:textId="77777777" w:rsidR="004328C9" w:rsidRDefault="004328C9" w:rsidP="004328C9">
      <w:pPr>
        <w:pStyle w:val="ListParagraph"/>
      </w:pPr>
    </w:p>
    <w:p w14:paraId="3BF6779C" w14:textId="77777777" w:rsidR="004328C9" w:rsidRDefault="004328C9" w:rsidP="004328C9">
      <w:pPr>
        <w:pStyle w:val="Heading3"/>
      </w:pPr>
      <w:bookmarkStart w:id="0" w:name="требования-к-конечному-пользователю"/>
      <w:r>
        <w:t>Требования к конечному пользователю</w:t>
      </w:r>
    </w:p>
    <w:p w14:paraId="79577043" w14:textId="7955217C" w:rsidR="004328C9" w:rsidRDefault="004328C9" w:rsidP="004328C9">
      <w:pPr>
        <w:pStyle w:val="FirstParagraph"/>
        <w:spacing w:line="276" w:lineRule="auto"/>
      </w:pPr>
      <w:r>
        <w:t xml:space="preserve">От пользователя не требуется специальных навыков или знаний, за исключением общих навыков работы с персональным компьютером на базе операционной системы </w:t>
      </w:r>
      <w:r>
        <w:rPr>
          <w:lang w:val="en-GB"/>
        </w:rPr>
        <w:t>Windows</w:t>
      </w:r>
      <w:r>
        <w:t>. Пользователи с нарушением зрения должны также владеть навыками работы со специальными программами экранного доступа.</w:t>
      </w:r>
    </w:p>
    <w:p w14:paraId="0CDE0C8C" w14:textId="77777777" w:rsidR="001822D0" w:rsidRDefault="001822D0" w:rsidP="001822D0">
      <w:pPr>
        <w:pStyle w:val="Heading3"/>
      </w:pPr>
    </w:p>
    <w:p w14:paraId="0FE499F4" w14:textId="06CD9407" w:rsidR="001822D0" w:rsidRPr="001822D0" w:rsidRDefault="001822D0" w:rsidP="0011272A">
      <w:pPr>
        <w:pStyle w:val="Heading3"/>
        <w:spacing w:after="240"/>
      </w:pPr>
      <w:r w:rsidRPr="001822D0">
        <w:t>Информация по устранению неисправностей</w:t>
      </w:r>
      <w:r w:rsidR="00621E37" w:rsidRPr="00621E37">
        <w:t>, выявленных в ходе эксплуатации</w:t>
      </w:r>
    </w:p>
    <w:bookmarkEnd w:id="0"/>
    <w:p w14:paraId="2159D202" w14:textId="70B4F8B4" w:rsidR="00621E37" w:rsidRPr="00621E37" w:rsidRDefault="00621E37" w:rsidP="00621E37">
      <w:p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Неисправности, выявленные в ходе эксплуатации продукта, могут быть исправлены двумя способами:</w:t>
      </w:r>
    </w:p>
    <w:p w14:paraId="0DDA6CF9" w14:textId="00BB6234" w:rsidR="00621E37" w:rsidRPr="00621E37" w:rsidRDefault="00621E37" w:rsidP="00621E3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Автоматическое обновление компонентов продукта;</w:t>
      </w:r>
    </w:p>
    <w:p w14:paraId="0F93428F" w14:textId="17B47363" w:rsidR="00621E37" w:rsidRPr="00621E37" w:rsidRDefault="00621E37" w:rsidP="00621E37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621E37">
        <w:rPr>
          <w:sz w:val="24"/>
          <w:szCs w:val="24"/>
        </w:rPr>
        <w:t>Единичная работа специалиста службы технической поддержки по запросу пользователя.</w:t>
      </w:r>
    </w:p>
    <w:p w14:paraId="1F6D20F9" w14:textId="77777777" w:rsidR="00621E37" w:rsidRDefault="00621E37" w:rsidP="00621E37">
      <w:pPr>
        <w:spacing w:after="0" w:line="240" w:lineRule="auto"/>
        <w:rPr>
          <w:rFonts w:ascii="Calibri" w:hAnsi="Calibri" w:cs="Calibri"/>
          <w:color w:val="1F497D"/>
        </w:rPr>
      </w:pPr>
    </w:p>
    <w:p w14:paraId="3896ACB3" w14:textId="083E0C6F" w:rsidR="00621E37" w:rsidRPr="00FB3792" w:rsidRDefault="00621E37" w:rsidP="00621E37">
      <w:pPr>
        <w:spacing w:after="0" w:line="240" w:lineRule="auto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FB3792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Техническая поддержка:</w:t>
      </w:r>
    </w:p>
    <w:p w14:paraId="4F6FC68E" w14:textId="77777777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</w:p>
    <w:p w14:paraId="076C2A5E" w14:textId="77777777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  <w:r w:rsidRPr="00FB3792">
        <w:rPr>
          <w:rFonts w:ascii="Calibri" w:hAnsi="Calibri" w:cs="Calibri"/>
          <w:color w:val="1F497D"/>
          <w:sz w:val="24"/>
          <w:szCs w:val="24"/>
        </w:rPr>
        <w:t>Телефоны: +7 (495) 748-96-77, 8 (800) 775-92-31</w:t>
      </w:r>
    </w:p>
    <w:p w14:paraId="5BA21BBB" w14:textId="0E211353" w:rsidR="00621E37" w:rsidRPr="00FB3792" w:rsidRDefault="00621E37" w:rsidP="00621E37">
      <w:pPr>
        <w:spacing w:after="0" w:line="240" w:lineRule="auto"/>
        <w:rPr>
          <w:rFonts w:ascii="Calibri" w:hAnsi="Calibri" w:cs="Calibri"/>
          <w:color w:val="1F497D"/>
          <w:sz w:val="24"/>
          <w:szCs w:val="24"/>
        </w:rPr>
      </w:pPr>
      <w:r w:rsidRPr="00FB3792">
        <w:rPr>
          <w:rFonts w:ascii="Calibri" w:hAnsi="Calibri" w:cs="Calibri"/>
          <w:color w:val="1F497D"/>
          <w:sz w:val="24"/>
          <w:szCs w:val="24"/>
        </w:rPr>
        <w:t>E</w:t>
      </w:r>
      <w:r w:rsidRPr="00FB3792">
        <w:rPr>
          <w:rFonts w:ascii="Calibri" w:hAnsi="Calibri" w:cs="Calibri"/>
          <w:color w:val="1F497D"/>
          <w:sz w:val="24"/>
          <w:szCs w:val="24"/>
        </w:rPr>
        <w:t>-</w:t>
      </w:r>
      <w:r w:rsidRPr="00FB3792">
        <w:rPr>
          <w:rFonts w:ascii="Calibri" w:hAnsi="Calibri" w:cs="Calibri"/>
          <w:color w:val="1F497D"/>
          <w:sz w:val="24"/>
          <w:szCs w:val="24"/>
        </w:rPr>
        <w:t xml:space="preserve">mail: </w:t>
      </w:r>
      <w:hyperlink r:id="rId5" w:history="1">
        <w:r w:rsidRPr="00FB3792">
          <w:rPr>
            <w:rStyle w:val="Hyperlink"/>
            <w:rFonts w:ascii="Calibri" w:hAnsi="Calibri" w:cs="Calibri"/>
            <w:sz w:val="24"/>
            <w:szCs w:val="24"/>
          </w:rPr>
          <w:t>support@elitagroup.ru</w:t>
        </w:r>
      </w:hyperlink>
    </w:p>
    <w:p w14:paraId="0BD7642C" w14:textId="77777777" w:rsidR="004328C9" w:rsidRPr="0011272A" w:rsidRDefault="004328C9" w:rsidP="004328C9">
      <w:pPr>
        <w:rPr>
          <w:lang w:val="en-US"/>
        </w:rPr>
      </w:pPr>
    </w:p>
    <w:sectPr w:rsidR="004328C9" w:rsidRPr="0011272A" w:rsidSect="00AF25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3080E"/>
    <w:multiLevelType w:val="hybridMultilevel"/>
    <w:tmpl w:val="61A800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E5FCC"/>
    <w:multiLevelType w:val="hybridMultilevel"/>
    <w:tmpl w:val="AB32392E"/>
    <w:lvl w:ilvl="0" w:tplc="197E5A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34238"/>
    <w:multiLevelType w:val="hybridMultilevel"/>
    <w:tmpl w:val="70E8E21E"/>
    <w:lvl w:ilvl="0" w:tplc="152C7B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8FA"/>
    <w:rsid w:val="00000704"/>
    <w:rsid w:val="0011272A"/>
    <w:rsid w:val="001822D0"/>
    <w:rsid w:val="001C38FA"/>
    <w:rsid w:val="002E22E1"/>
    <w:rsid w:val="003901F5"/>
    <w:rsid w:val="003C35ED"/>
    <w:rsid w:val="004328C9"/>
    <w:rsid w:val="00484DE8"/>
    <w:rsid w:val="005C62D5"/>
    <w:rsid w:val="00621E37"/>
    <w:rsid w:val="00732BB6"/>
    <w:rsid w:val="00831F2B"/>
    <w:rsid w:val="00883A3C"/>
    <w:rsid w:val="00970F5B"/>
    <w:rsid w:val="00AF253C"/>
    <w:rsid w:val="00BB6502"/>
    <w:rsid w:val="00E1358C"/>
    <w:rsid w:val="00FB37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F34E2"/>
  <w15:docId w15:val="{C1F0AE1F-E65C-465A-9D69-C104719F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358C"/>
  </w:style>
  <w:style w:type="paragraph" w:styleId="Heading1">
    <w:name w:val="heading 1"/>
    <w:basedOn w:val="Normal"/>
    <w:next w:val="Normal"/>
    <w:link w:val="Heading1Char"/>
    <w:uiPriority w:val="9"/>
    <w:qFormat/>
    <w:rsid w:val="000007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28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7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07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28C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328C9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328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28C9"/>
  </w:style>
  <w:style w:type="character" w:styleId="Hyperlink">
    <w:name w:val="Hyperlink"/>
    <w:basedOn w:val="DefaultParagraphFont"/>
    <w:uiPriority w:val="99"/>
    <w:semiHidden/>
    <w:unhideWhenUsed/>
    <w:rsid w:val="001822D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upport@elitagroup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ена</dc:creator>
  <cp:keywords/>
  <dc:description/>
  <cp:lastModifiedBy>Tatyana</cp:lastModifiedBy>
  <cp:revision>2</cp:revision>
  <dcterms:created xsi:type="dcterms:W3CDTF">2021-12-15T11:13:00Z</dcterms:created>
  <dcterms:modified xsi:type="dcterms:W3CDTF">2021-12-15T11:13:00Z</dcterms:modified>
</cp:coreProperties>
</file>